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Литвинов Данила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1075266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5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368842" cy="3253338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2" cy="3253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495119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5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436218" cy="2598821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6218" cy="2598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139323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9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Литвинов Данила Сергеевич</dc:creator>
  <dc:language>ru-RU</dc:language>
  <cp:keywords/>
  <dcterms:created xsi:type="dcterms:W3CDTF">2025-04-01T10:59:19Z</dcterms:created>
  <dcterms:modified xsi:type="dcterms:W3CDTF">2025-04-01T10:5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